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eterinarian position at your esteemed establishment in South Africa Johannesburg. As a dedicated and experienced veterinary professional with a passion for animal welfare, I am eager to contribute my expertise, clinical skills, and commitment to compassionate care within this dynamic region. The opportunity to work as a Veterinarian in South Africa Johannesburg is particularly meaningful to me, given the unique challenges and opportunities this location presents in the field of veterinary medicine.</w:t>
      </w:r>
    </w:p>
    <w:p>
      <w:pPr>
        <w:pStyle w:val="BodyText"/>
      </w:pPr>
      <w:r>
        <w:t xml:space="preserve">With over [X years] of experience in veterinary practice, I have developed a strong foundation in clinical diagnostics, surgical procedures, preventive care, and client education. My career has been guided by a deep respect for animals and a belief that every creature deserves high-quality medical attention. Throughout my professional journey, I have worked in diverse settings—from urban clinics to rural health centers—allowing me to adapt to various environments while maintaining the highest standards of care. However, it is the prospect of contributing to South Africa Johannesburg's veterinary community that truly excites me.</w:t>
      </w:r>
    </w:p>
    <w:bookmarkStart w:id="20" w:name="why-south-africa-johannesburg"/>
    <w:p>
      <w:pPr>
        <w:pStyle w:val="Heading2"/>
      </w:pPr>
      <w:r>
        <w:t xml:space="preserve">Why South Africa Johannesburg?</w:t>
      </w:r>
    </w:p>
    <w:p>
      <w:pPr>
        <w:pStyle w:val="FirstParagraph"/>
      </w:pPr>
      <w:r>
        <w:t xml:space="preserve">South Africa Johannesburg is a city of contrasts, where modernity meets tradition and urban life coexists with the rich biodiversity of the region. As a Veterinarian, I recognize that this unique setting requires a multifaceted approach to animal care. Whether treating household pets, working with livestock in peri-urban areas, or addressing public health concerns related to wildlife, the role of a Veterinarian here is both challenging and rewarding. My goal is to bring my expertise in infectious disease management, emergency care, and community outreach to support the health of animals and people alike in this vibrant city.</w:t>
      </w:r>
    </w:p>
    <w:p>
      <w:pPr>
        <w:pStyle w:val="BodyText"/>
      </w:pPr>
      <w:r>
        <w:t xml:space="preserve">Johannesburg’s growing population and expanding urban infrastructure have increased the demand for veterinary services, particularly in areas such as pet ownership education, zoonotic disease prevention, and wildlife conservation. As a Veterinarian in South Africa Johannesburg, I aim to play an active role in addressing these needs while fostering partnerships with local organizations and government agencies. My understanding of the region’s ecological and cultural landscape enables me to approach veterinary care with both scientific rigor and cultural sensitivity.</w:t>
      </w:r>
    </w:p>
    <w:bookmarkEnd w:id="20"/>
    <w:bookmarkStart w:id="21" w:name="X820967847640df3c0d33599fbe4dd66205affec"/>
    <w:p>
      <w:pPr>
        <w:pStyle w:val="Heading2"/>
      </w:pPr>
      <w:r>
        <w:t xml:space="preserve">Professional Qualifications and Experience</w:t>
      </w:r>
    </w:p>
    <w:p>
      <w:pPr>
        <w:pStyle w:val="FirstParagraph"/>
      </w:pPr>
      <w:r>
        <w:t xml:space="preserve">I hold a [Degree, e.g., Bachelor of Veterinary Science] from [University Name], where I graduated with honors. My academic training was complemented by hands-on experience at [Previous Clinic/Institution], where I focused on small animal medicine, emergency care, and surgical interventions. During my time there, I developed a reputation for thoroughness, empathy, and the ability to communicate effectively with clients from diverse backgrounds—skills that are essential when working in a multicultural city like Johannesburg.</w:t>
      </w:r>
    </w:p>
    <w:p>
      <w:pPr>
        <w:pStyle w:val="BodyText"/>
      </w:pPr>
      <w:r>
        <w:t xml:space="preserve">In addition to clinical work, I have been actively involved in community outreach programs aimed at improving animal welfare. For instance, I volunteered with [Organization Name], a nonprofit dedicated to spaying/neutering stray animals and providing free vaccinations in underserved neighborhoods. This experience reinforced my commitment to public health and highlighted the importance of accessible veterinary care for all communities. I am particularly drawn to the opportunity to continue such initiatives in South Africa Johannesburg, where many residents face barriers to veterinary services due to economic or geographic constraints.</w:t>
      </w:r>
    </w:p>
    <w:p>
      <w:pPr>
        <w:pStyle w:val="BodyText"/>
      </w:pPr>
      <w:r>
        <w:t xml:space="preserve">My professional growth has also included specialized training in [specific area, e.g., exotic animal care, dermatology, or emergency medicine], which I believe aligns well with the needs of your practice. I am proficient in using modern diagnostic tools and software for medical record-keeping, ensuring that patients receive efficient and accurate care. Furthermore, my ability to work collaboratively with veterinary technicians and support staff has consistently contributed to a positive team environment.</w:t>
      </w:r>
    </w:p>
    <w:bookmarkEnd w:id="21"/>
    <w:bookmarkStart w:id="22" w:name="personal-attributes"/>
    <w:p>
      <w:pPr>
        <w:pStyle w:val="Heading2"/>
      </w:pPr>
      <w:r>
        <w:t xml:space="preserve">Personal Attributes</w:t>
      </w:r>
    </w:p>
    <w:p>
      <w:pPr>
        <w:pStyle w:val="FirstParagraph"/>
      </w:pPr>
      <w:r>
        <w:t xml:space="preserve">What sets me apart as a Veterinarian is my unwavering dedication to both animals and the people who depend on them. I approach each case with empathy, patience, and a problem-solving mindset, ensuring that every patient receives individualized attention. My strong communication skills allow me to educate clients about their pets’ health while fostering trust and long-term relationships. In South Africa Johannesburg, where cultural diversity is a hallmark of daily life, I am committed to providing inclusive care that respects the values and beliefs of my patients’ owners.</w:t>
      </w:r>
    </w:p>
    <w:p>
      <w:pPr>
        <w:pStyle w:val="BodyText"/>
      </w:pPr>
      <w:r>
        <w:t xml:space="preserve">Additionally, I thrive in fast-paced environments and remain calm under pressure—a trait that is invaluable when dealing with emergencies or complex cases. My adaptability has allowed me to work effectively in both clinical and field settings, whether treating a sick dog at a local clinic or assisting with wildlife rescue operations in the surrounding regions. I am also passionate about continuing education, regularly attending conferences and workshops to stay updated on advancements in veterinary medicine.</w:t>
      </w:r>
    </w:p>
    <w:bookmarkEnd w:id="22"/>
    <w:bookmarkStart w:id="23" w:name="conclusion"/>
    <w:p>
      <w:pPr>
        <w:pStyle w:val="Heading2"/>
      </w:pPr>
      <w:r>
        <w:t xml:space="preserve">Conclusion</w:t>
      </w:r>
    </w:p>
    <w:p>
      <w:pPr>
        <w:pStyle w:val="FirstParagraph"/>
      </w:pPr>
      <w:r>
        <w:t xml:space="preserve">I am confident that my qualifications, experience, and passion for veterinary care make me a strong candidate for the Veterinarian position in South Africa Johannesburg. I am eager to contribute my skills to your practice while growing professionally within a region that offers both challenges and opportunities. Thank you for considering my application. I would be grateful for the opportunity to discuss how I can support your mission of excellence in animal health and community servic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South Africa Johannesburg</dc:title>
  <dc:creator/>
  <cp:keywords/>
  <dcterms:created xsi:type="dcterms:W3CDTF">2026-07-25T04:16:07Z</dcterms:created>
  <dcterms:modified xsi:type="dcterms:W3CDTF">2026-07-25T04:16:07Z</dcterms:modified>
</cp:coreProperties>
</file>

<file path=docProps/custom.xml><?xml version="1.0" encoding="utf-8"?>
<Properties xmlns="http://schemas.openxmlformats.org/officeDocument/2006/custom-properties" xmlns:vt="http://schemas.openxmlformats.org/officeDocument/2006/docPropsVTypes"/>
</file>